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D1BAF" w14:textId="77777777" w:rsidR="00D448CB" w:rsidRDefault="00D448CB" w:rsidP="00D448CB">
      <w:pPr>
        <w:jc w:val="right"/>
      </w:pPr>
      <w:r>
        <w:rPr>
          <w:noProof/>
          <w:lang w:eastAsia="en-IE"/>
        </w:rPr>
        <w:drawing>
          <wp:inline distT="0" distB="0" distL="0" distR="0" wp14:anchorId="4C2FDA9A" wp14:editId="62E21777">
            <wp:extent cx="1643215" cy="984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I Logo_colou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43" cy="9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BD214" w14:textId="77777777" w:rsidR="00D448CB" w:rsidRDefault="00D448CB" w:rsidP="00D448CB">
      <w:pPr>
        <w:jc w:val="center"/>
      </w:pPr>
    </w:p>
    <w:p w14:paraId="44072A5F" w14:textId="77777777" w:rsidR="00D448CB" w:rsidRDefault="00D448CB" w:rsidP="00D448CB">
      <w:pPr>
        <w:jc w:val="center"/>
      </w:pPr>
    </w:p>
    <w:p w14:paraId="61F167EF" w14:textId="77777777" w:rsidR="00D448CB" w:rsidRDefault="00D448CB" w:rsidP="00D448CB">
      <w:pPr>
        <w:jc w:val="center"/>
      </w:pPr>
    </w:p>
    <w:p w14:paraId="052D2B79" w14:textId="77777777" w:rsidR="00D448CB" w:rsidRDefault="00D448CB" w:rsidP="00D448CB">
      <w:pPr>
        <w:jc w:val="center"/>
      </w:pPr>
    </w:p>
    <w:p w14:paraId="30E966CC" w14:textId="77777777" w:rsidR="00913261" w:rsidRPr="00D448CB" w:rsidRDefault="00D448CB" w:rsidP="00D448CB">
      <w:pPr>
        <w:jc w:val="center"/>
        <w:rPr>
          <w:sz w:val="56"/>
          <w:szCs w:val="56"/>
        </w:rPr>
      </w:pPr>
      <w:r w:rsidRPr="00D448CB">
        <w:rPr>
          <w:sz w:val="56"/>
          <w:szCs w:val="56"/>
        </w:rPr>
        <w:t>National College of Ireland</w:t>
      </w:r>
    </w:p>
    <w:p w14:paraId="502573DC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Date: 3rd of November 2020</w:t>
      </w:r>
    </w:p>
    <w:p w14:paraId="47DAAC3E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BSc (Honours) in Computing</w:t>
      </w:r>
    </w:p>
    <w:p w14:paraId="2B0EA0E3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oftware Development</w:t>
      </w:r>
    </w:p>
    <w:p w14:paraId="3A7C36D6" w14:textId="0E0C36DF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Academic Year 2020/2021</w:t>
      </w:r>
    </w:p>
    <w:p w14:paraId="4A508948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tudent Name: Daniel Costel Neagu</w:t>
      </w:r>
    </w:p>
    <w:p w14:paraId="0EAF6B52" w14:textId="77777777" w:rsidR="003B2F27" w:rsidRPr="003B2F27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tudent Number: x17128463</w:t>
      </w:r>
    </w:p>
    <w:p w14:paraId="12240684" w14:textId="7AB4EC4C" w:rsidR="00D448CB" w:rsidRDefault="003B2F27" w:rsidP="003B2F2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tudent Email: x17124863@student.ncirl.ie</w:t>
      </w:r>
    </w:p>
    <w:p w14:paraId="0B1AB7AB" w14:textId="77777777" w:rsidR="00D448CB" w:rsidRPr="00D448CB" w:rsidRDefault="00D448CB" w:rsidP="00D448CB">
      <w:pPr>
        <w:jc w:val="center"/>
        <w:rPr>
          <w:sz w:val="36"/>
          <w:szCs w:val="36"/>
        </w:rPr>
      </w:pPr>
    </w:p>
    <w:p w14:paraId="0B447EB0" w14:textId="77777777" w:rsidR="003B2F27" w:rsidRPr="003B2F27" w:rsidRDefault="003B2F27" w:rsidP="003B2F27">
      <w:pPr>
        <w:jc w:val="center"/>
        <w:rPr>
          <w:sz w:val="48"/>
          <w:szCs w:val="48"/>
        </w:rPr>
      </w:pPr>
      <w:r w:rsidRPr="003B2F27">
        <w:rPr>
          <w:sz w:val="48"/>
          <w:szCs w:val="48"/>
        </w:rPr>
        <w:t>Farmers Market</w:t>
      </w:r>
    </w:p>
    <w:p w14:paraId="242E6178" w14:textId="6E2A57AB" w:rsidR="00D448CB" w:rsidRDefault="00D448CB" w:rsidP="003B2F27">
      <w:pPr>
        <w:jc w:val="center"/>
        <w:rPr>
          <w:sz w:val="48"/>
          <w:szCs w:val="48"/>
        </w:rPr>
      </w:pPr>
      <w:bookmarkStart w:id="0" w:name="_GoBack"/>
      <w:bookmarkEnd w:id="0"/>
      <w:r w:rsidRPr="00D448CB">
        <w:rPr>
          <w:sz w:val="48"/>
          <w:szCs w:val="48"/>
        </w:rPr>
        <w:t>Technical Report</w:t>
      </w:r>
    </w:p>
    <w:p w14:paraId="225E0147" w14:textId="77777777" w:rsidR="00D448CB" w:rsidRDefault="00D448CB" w:rsidP="00D448CB">
      <w:pPr>
        <w:jc w:val="center"/>
        <w:rPr>
          <w:sz w:val="48"/>
          <w:szCs w:val="48"/>
        </w:rPr>
      </w:pPr>
    </w:p>
    <w:p w14:paraId="0B63BB9D" w14:textId="77777777" w:rsidR="00D448CB" w:rsidRDefault="00D448CB" w:rsidP="00D448CB">
      <w:pPr>
        <w:jc w:val="center"/>
        <w:rPr>
          <w:sz w:val="48"/>
          <w:szCs w:val="48"/>
        </w:rPr>
      </w:pPr>
    </w:p>
    <w:p w14:paraId="36F4B058" w14:textId="3D77E22B" w:rsidR="00D448CB" w:rsidRDefault="00D448CB" w:rsidP="00CA5373"/>
    <w:p w14:paraId="3B2C6742" w14:textId="77777777" w:rsidR="0031719A" w:rsidRDefault="0031719A" w:rsidP="00CA5373"/>
    <w:p w14:paraId="54B3E19E" w14:textId="5D8B3655" w:rsidR="00CA5373" w:rsidRDefault="00CA5373" w:rsidP="00CA5373"/>
    <w:p w14:paraId="50931827" w14:textId="77777777" w:rsidR="0031719A" w:rsidRDefault="0031719A" w:rsidP="00CA5373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-2029470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27F4A" w14:textId="656BF71D" w:rsidR="0031719A" w:rsidRDefault="0031719A">
          <w:pPr>
            <w:pStyle w:val="TOCHeading"/>
          </w:pPr>
          <w:r>
            <w:t>Contents</w:t>
          </w:r>
        </w:p>
        <w:p w14:paraId="349A833E" w14:textId="09A76B52" w:rsidR="00AE6031" w:rsidRDefault="0031719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756265" w:history="1">
            <w:r w:rsidR="00AE6031" w:rsidRPr="00CA4A4E">
              <w:rPr>
                <w:rStyle w:val="Hyperlink"/>
                <w:noProof/>
              </w:rPr>
              <w:t>Executive Summary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5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6A9A556" w14:textId="1D256630" w:rsidR="00AE6031" w:rsidRDefault="00845A6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6" w:history="1">
            <w:r w:rsidR="00AE6031" w:rsidRPr="00CA4A4E">
              <w:rPr>
                <w:rStyle w:val="Hyperlink"/>
                <w:noProof/>
              </w:rPr>
              <w:t>1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Introductio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6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538967A" w14:textId="3B802382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7" w:history="1">
            <w:r w:rsidR="00AE6031" w:rsidRPr="00CA4A4E">
              <w:rPr>
                <w:rStyle w:val="Hyperlink"/>
                <w:noProof/>
              </w:rPr>
              <w:t>1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Background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7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6F1B609" w14:textId="0854DE04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8" w:history="1">
            <w:r w:rsidR="00AE6031" w:rsidRPr="00CA4A4E">
              <w:rPr>
                <w:rStyle w:val="Hyperlink"/>
                <w:noProof/>
              </w:rPr>
              <w:t>1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Aim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8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31E170CE" w14:textId="7AF0BE7C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69" w:history="1">
            <w:r w:rsidR="00AE6031" w:rsidRPr="00CA4A4E">
              <w:rPr>
                <w:rStyle w:val="Hyperlink"/>
                <w:noProof/>
              </w:rPr>
              <w:t>1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Technology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69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30B15A4A" w14:textId="4F522E2C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0" w:history="1">
            <w:r w:rsidR="00AE6031" w:rsidRPr="00CA4A4E">
              <w:rPr>
                <w:rStyle w:val="Hyperlink"/>
                <w:noProof/>
              </w:rPr>
              <w:t>1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Structure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0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EE19F5A" w14:textId="5D587228" w:rsidR="00AE6031" w:rsidRDefault="00845A6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1" w:history="1">
            <w:r w:rsidR="00AE6031" w:rsidRPr="00CA4A4E">
              <w:rPr>
                <w:rStyle w:val="Hyperlink"/>
                <w:noProof/>
              </w:rPr>
              <w:t>2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System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1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0AB0AB3" w14:textId="7BD7C474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2" w:history="1">
            <w:r w:rsidR="00AE6031" w:rsidRPr="00CA4A4E">
              <w:rPr>
                <w:rStyle w:val="Hyperlink"/>
                <w:noProof/>
              </w:rPr>
              <w:t>2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2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4CC6480C" w14:textId="622037B7" w:rsidR="00AE6031" w:rsidRDefault="00845A63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3" w:history="1">
            <w:r w:rsidR="00AE6031" w:rsidRPr="00CA4A4E">
              <w:rPr>
                <w:rStyle w:val="Hyperlink"/>
                <w:noProof/>
              </w:rPr>
              <w:t>2.1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Functional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3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6DC6D816" w14:textId="24015956" w:rsidR="00AE6031" w:rsidRDefault="00845A63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4" w:history="1">
            <w:r w:rsidR="00AE6031" w:rsidRPr="00CA4A4E">
              <w:rPr>
                <w:rStyle w:val="Hyperlink"/>
                <w:noProof/>
              </w:rPr>
              <w:t>2.1.1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e Case Diagram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4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005CBB22" w14:textId="68CCB834" w:rsidR="00AE6031" w:rsidRDefault="00845A63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5" w:history="1">
            <w:r w:rsidR="00AE6031" w:rsidRPr="00CA4A4E">
              <w:rPr>
                <w:rStyle w:val="Hyperlink"/>
                <w:noProof/>
              </w:rPr>
              <w:t>2.1.1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quirement 1 &lt;Name of requirement in a few words&gt;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5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0083B3A3" w14:textId="7362B399" w:rsidR="00AE6031" w:rsidRDefault="00845A63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6" w:history="1">
            <w:r w:rsidR="00AE6031" w:rsidRPr="00CA4A4E">
              <w:rPr>
                <w:rStyle w:val="Hyperlink"/>
                <w:noProof/>
              </w:rPr>
              <w:t>2.1.1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Description &amp; Priority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6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2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78F351A" w14:textId="55DA6249" w:rsidR="00AE6031" w:rsidRDefault="00845A63">
          <w:pPr>
            <w:pStyle w:val="TOC2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7" w:history="1">
            <w:r w:rsidR="00AE6031" w:rsidRPr="00CA4A4E">
              <w:rPr>
                <w:rStyle w:val="Hyperlink"/>
                <w:noProof/>
              </w:rPr>
              <w:t>2.1.1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e Case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7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3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BF51A33" w14:textId="168A2661" w:rsidR="00AE6031" w:rsidRDefault="00845A63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8" w:history="1">
            <w:r w:rsidR="00AE6031" w:rsidRPr="00CA4A4E">
              <w:rPr>
                <w:rStyle w:val="Hyperlink"/>
                <w:noProof/>
              </w:rPr>
              <w:t>2.1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Data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8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4FAD6F6" w14:textId="74CED4BA" w:rsidR="00AE6031" w:rsidRDefault="00845A63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79" w:history="1">
            <w:r w:rsidR="00AE6031" w:rsidRPr="00CA4A4E">
              <w:rPr>
                <w:rStyle w:val="Hyperlink"/>
                <w:noProof/>
              </w:rPr>
              <w:t>2.1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er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79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615A3A9" w14:textId="470F07F7" w:rsidR="00AE6031" w:rsidRDefault="00845A63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0" w:history="1">
            <w:r w:rsidR="00AE6031" w:rsidRPr="00CA4A4E">
              <w:rPr>
                <w:rStyle w:val="Hyperlink"/>
                <w:noProof/>
              </w:rPr>
              <w:t>2.1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Environmental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0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73473D2" w14:textId="45D2EDCB" w:rsidR="00AE6031" w:rsidRDefault="00845A63">
          <w:pPr>
            <w:pStyle w:val="TOC2"/>
            <w:tabs>
              <w:tab w:val="left" w:pos="110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1" w:history="1">
            <w:r w:rsidR="00AE6031" w:rsidRPr="00CA4A4E">
              <w:rPr>
                <w:rStyle w:val="Hyperlink"/>
                <w:noProof/>
              </w:rPr>
              <w:t>2.1.5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Usability Requirement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1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24C0891" w14:textId="1C11FE52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2" w:history="1">
            <w:r w:rsidR="00AE6031" w:rsidRPr="00CA4A4E">
              <w:rPr>
                <w:rStyle w:val="Hyperlink"/>
                <w:noProof/>
              </w:rPr>
              <w:t>2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Design &amp; Architecture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2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49F1953E" w14:textId="36893C34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3" w:history="1">
            <w:r w:rsidR="00AE6031" w:rsidRPr="00CA4A4E">
              <w:rPr>
                <w:rStyle w:val="Hyperlink"/>
                <w:noProof/>
              </w:rPr>
              <w:t>2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Implementatio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3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53F73AF2" w14:textId="2FD788A6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4" w:history="1">
            <w:r w:rsidR="00AE6031" w:rsidRPr="00CA4A4E">
              <w:rPr>
                <w:rStyle w:val="Hyperlink"/>
                <w:noProof/>
              </w:rPr>
              <w:t>2.4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Graphical User Interface (GUI)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4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4E9D446F" w14:textId="6BD6AAEC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5" w:history="1">
            <w:r w:rsidR="00AE6031" w:rsidRPr="00CA4A4E">
              <w:rPr>
                <w:rStyle w:val="Hyperlink"/>
                <w:noProof/>
              </w:rPr>
              <w:t>2.5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Testing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5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02572D18" w14:textId="0C8633E7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6" w:history="1">
            <w:r w:rsidR="00AE6031" w:rsidRPr="00CA4A4E">
              <w:rPr>
                <w:rStyle w:val="Hyperlink"/>
                <w:noProof/>
              </w:rPr>
              <w:t>2.6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Evaluatio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6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6569B23B" w14:textId="78AD1359" w:rsidR="00AE6031" w:rsidRDefault="00845A6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7" w:history="1">
            <w:r w:rsidR="00AE6031" w:rsidRPr="00CA4A4E">
              <w:rPr>
                <w:rStyle w:val="Hyperlink"/>
                <w:noProof/>
              </w:rPr>
              <w:t>3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Conclusion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7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2E76A56" w14:textId="49EAFB3E" w:rsidR="00AE6031" w:rsidRDefault="00845A6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8" w:history="1">
            <w:r w:rsidR="00AE6031" w:rsidRPr="00CA4A4E">
              <w:rPr>
                <w:rStyle w:val="Hyperlink"/>
                <w:noProof/>
              </w:rPr>
              <w:t>4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Further Development or Research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8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4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2E73B1D" w14:textId="7B904244" w:rsidR="00AE6031" w:rsidRDefault="00845A6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89" w:history="1">
            <w:r w:rsidR="00AE6031" w:rsidRPr="00CA4A4E">
              <w:rPr>
                <w:rStyle w:val="Hyperlink"/>
                <w:noProof/>
              </w:rPr>
              <w:t>5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ference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89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BD38128" w14:textId="3F3B89B6" w:rsidR="00AE6031" w:rsidRDefault="00845A6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0" w:history="1">
            <w:r w:rsidR="00AE6031" w:rsidRPr="00CA4A4E">
              <w:rPr>
                <w:rStyle w:val="Hyperlink"/>
                <w:noProof/>
              </w:rPr>
              <w:t>6.0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Appendice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0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1C0EA929" w14:textId="37E6F95A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1" w:history="1">
            <w:r w:rsidR="00AE6031" w:rsidRPr="00CA4A4E">
              <w:rPr>
                <w:rStyle w:val="Hyperlink"/>
                <w:noProof/>
              </w:rPr>
              <w:t>6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Project Plan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1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97C4443" w14:textId="58E356FE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2" w:history="1">
            <w:r w:rsidR="00AE6031" w:rsidRPr="00CA4A4E">
              <w:rPr>
                <w:rStyle w:val="Hyperlink"/>
                <w:noProof/>
              </w:rPr>
              <w:t>6.1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Ethics Approval Application (only if required)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2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2F53AB49" w14:textId="0075A171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3" w:history="1">
            <w:r w:rsidR="00AE6031" w:rsidRPr="00CA4A4E">
              <w:rPr>
                <w:rStyle w:val="Hyperlink"/>
                <w:noProof/>
              </w:rPr>
              <w:t>6.2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Reflective Journals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3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37DEED8E" w14:textId="7AD17A4D" w:rsidR="00AE6031" w:rsidRDefault="00845A63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51756294" w:history="1">
            <w:r w:rsidR="00AE6031" w:rsidRPr="00CA4A4E">
              <w:rPr>
                <w:rStyle w:val="Hyperlink"/>
                <w:noProof/>
              </w:rPr>
              <w:t>6.3.</w:t>
            </w:r>
            <w:r w:rsidR="00AE6031">
              <w:rPr>
                <w:rFonts w:eastAsiaTheme="minorEastAsia"/>
                <w:noProof/>
                <w:lang w:eastAsia="en-IE"/>
              </w:rPr>
              <w:tab/>
            </w:r>
            <w:r w:rsidR="00AE6031" w:rsidRPr="00CA4A4E">
              <w:rPr>
                <w:rStyle w:val="Hyperlink"/>
                <w:noProof/>
              </w:rPr>
              <w:t>Other materials used</w:t>
            </w:r>
            <w:r w:rsidR="00AE6031">
              <w:rPr>
                <w:noProof/>
                <w:webHidden/>
              </w:rPr>
              <w:tab/>
            </w:r>
            <w:r w:rsidR="00AE6031">
              <w:rPr>
                <w:noProof/>
                <w:webHidden/>
              </w:rPr>
              <w:fldChar w:fldCharType="begin"/>
            </w:r>
            <w:r w:rsidR="00AE6031">
              <w:rPr>
                <w:noProof/>
                <w:webHidden/>
              </w:rPr>
              <w:instrText xml:space="preserve"> PAGEREF _Toc51756294 \h </w:instrText>
            </w:r>
            <w:r w:rsidR="00AE6031">
              <w:rPr>
                <w:noProof/>
                <w:webHidden/>
              </w:rPr>
            </w:r>
            <w:r w:rsidR="00AE6031">
              <w:rPr>
                <w:noProof/>
                <w:webHidden/>
              </w:rPr>
              <w:fldChar w:fldCharType="separate"/>
            </w:r>
            <w:r w:rsidR="00AE6031">
              <w:rPr>
                <w:noProof/>
                <w:webHidden/>
              </w:rPr>
              <w:t>5</w:t>
            </w:r>
            <w:r w:rsidR="00AE6031">
              <w:rPr>
                <w:noProof/>
                <w:webHidden/>
              </w:rPr>
              <w:fldChar w:fldCharType="end"/>
            </w:r>
          </w:hyperlink>
        </w:p>
        <w:p w14:paraId="7EA9FBAB" w14:textId="1F08EDE1" w:rsidR="0031719A" w:rsidRDefault="0031719A">
          <w:r>
            <w:rPr>
              <w:b/>
              <w:bCs/>
              <w:noProof/>
            </w:rPr>
            <w:fldChar w:fldCharType="end"/>
          </w:r>
        </w:p>
      </w:sdtContent>
    </w:sdt>
    <w:p w14:paraId="40B04C05" w14:textId="4CF7916E" w:rsidR="0031719A" w:rsidRDefault="0031719A" w:rsidP="00CA5373"/>
    <w:p w14:paraId="641DE174" w14:textId="77777777" w:rsidR="00D448CB" w:rsidRDefault="00996F2B" w:rsidP="00787389">
      <w:pPr>
        <w:pStyle w:val="Heading1"/>
      </w:pPr>
      <w:bookmarkStart w:id="1" w:name="_Toc51756265"/>
      <w:r>
        <w:lastRenderedPageBreak/>
        <w:t>Executive Summary</w:t>
      </w:r>
      <w:bookmarkEnd w:id="1"/>
    </w:p>
    <w:p w14:paraId="695F15E6" w14:textId="77777777" w:rsidR="00996F2B" w:rsidRPr="00996F2B" w:rsidRDefault="00996F2B" w:rsidP="00996F2B">
      <w:pPr>
        <w:rPr>
          <w:rFonts w:cstheme="minorHAnsi"/>
          <w:sz w:val="24"/>
          <w:szCs w:val="24"/>
        </w:rPr>
      </w:pPr>
      <w:r w:rsidRPr="00996F2B">
        <w:rPr>
          <w:rFonts w:cstheme="minorHAnsi"/>
          <w:sz w:val="24"/>
          <w:szCs w:val="24"/>
        </w:rPr>
        <w:t xml:space="preserve">Max 300 words.  Summarise the key points of the report.  </w:t>
      </w:r>
      <w:r w:rsidRPr="00996F2B">
        <w:rPr>
          <w:rFonts w:cstheme="minorHAnsi"/>
          <w:color w:val="202124"/>
          <w:sz w:val="24"/>
          <w:szCs w:val="24"/>
          <w:shd w:val="clear" w:color="auto" w:fill="FFFFFF"/>
        </w:rPr>
        <w:t>Restate the purpose of the report, highlight the major points of the report, and describe any results, conclusions, or recommendations from the report</w:t>
      </w:r>
      <w:r>
        <w:rPr>
          <w:rFonts w:cstheme="minorHAnsi"/>
          <w:color w:val="202124"/>
          <w:sz w:val="24"/>
          <w:szCs w:val="24"/>
          <w:shd w:val="clear" w:color="auto" w:fill="FFFFFF"/>
        </w:rPr>
        <w:t>.</w:t>
      </w:r>
    </w:p>
    <w:p w14:paraId="7FD814EF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" w:name="_Toc51756266"/>
      <w:r>
        <w:t>Introduction</w:t>
      </w:r>
      <w:bookmarkEnd w:id="2"/>
    </w:p>
    <w:p w14:paraId="1FA802BF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3" w:name="_Toc51756267"/>
      <w:r>
        <w:t>Background</w:t>
      </w:r>
      <w:bookmarkEnd w:id="3"/>
    </w:p>
    <w:p w14:paraId="0B7E1ED9" w14:textId="77777777" w:rsidR="00996F2B" w:rsidRPr="00996F2B" w:rsidRDefault="00996F2B" w:rsidP="00996F2B">
      <w:pPr>
        <w:ind w:firstLine="360"/>
        <w:rPr>
          <w:sz w:val="24"/>
          <w:szCs w:val="24"/>
        </w:rPr>
      </w:pPr>
      <w:r w:rsidRPr="00996F2B">
        <w:rPr>
          <w:sz w:val="24"/>
          <w:szCs w:val="24"/>
        </w:rPr>
        <w:t>Why did you undertake this project?</w:t>
      </w:r>
    </w:p>
    <w:p w14:paraId="00722CEC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4" w:name="_Toc51756268"/>
      <w:r>
        <w:t>Aims</w:t>
      </w:r>
      <w:bookmarkEnd w:id="4"/>
    </w:p>
    <w:p w14:paraId="37321527" w14:textId="77777777" w:rsidR="00996F2B" w:rsidRPr="00996F2B" w:rsidRDefault="00996F2B" w:rsidP="00996F2B">
      <w:pPr>
        <w:ind w:left="360"/>
        <w:rPr>
          <w:sz w:val="24"/>
          <w:szCs w:val="24"/>
        </w:rPr>
      </w:pPr>
      <w:r w:rsidRPr="00996F2B">
        <w:rPr>
          <w:sz w:val="24"/>
          <w:szCs w:val="24"/>
        </w:rPr>
        <w:t>What does the project aim to achieve?</w:t>
      </w:r>
    </w:p>
    <w:p w14:paraId="17625496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5" w:name="_Toc51756269"/>
      <w:r>
        <w:t>Technology</w:t>
      </w:r>
      <w:bookmarkEnd w:id="5"/>
    </w:p>
    <w:p w14:paraId="3253AE26" w14:textId="77777777" w:rsidR="00996F2B" w:rsidRPr="00996F2B" w:rsidRDefault="00996F2B" w:rsidP="00996F2B">
      <w:pPr>
        <w:ind w:left="360"/>
        <w:rPr>
          <w:sz w:val="24"/>
          <w:szCs w:val="24"/>
        </w:rPr>
      </w:pPr>
      <w:r w:rsidRPr="00996F2B">
        <w:rPr>
          <w:sz w:val="24"/>
          <w:szCs w:val="24"/>
        </w:rPr>
        <w:t>What technology will you use to achieve what you have set out to do and how will you use it?</w:t>
      </w:r>
    </w:p>
    <w:p w14:paraId="4F4CAF5C" w14:textId="77777777" w:rsidR="00996F2B" w:rsidRDefault="00996F2B" w:rsidP="00996F2B">
      <w:pPr>
        <w:pStyle w:val="Heading2"/>
        <w:numPr>
          <w:ilvl w:val="1"/>
          <w:numId w:val="1"/>
        </w:numPr>
      </w:pPr>
      <w:bookmarkStart w:id="6" w:name="_Toc51756270"/>
      <w:r>
        <w:t>Structure</w:t>
      </w:r>
      <w:bookmarkEnd w:id="6"/>
    </w:p>
    <w:p w14:paraId="4BF0482B" w14:textId="77777777" w:rsidR="00996F2B" w:rsidRPr="00996F2B" w:rsidRDefault="00996F2B" w:rsidP="00996F2B">
      <w:pPr>
        <w:ind w:left="360"/>
        <w:rPr>
          <w:sz w:val="24"/>
          <w:szCs w:val="24"/>
        </w:rPr>
      </w:pPr>
      <w:r w:rsidRPr="00996F2B">
        <w:rPr>
          <w:sz w:val="24"/>
          <w:szCs w:val="24"/>
        </w:rPr>
        <w:t>Provide a brief overview of the structure of the document and what is addressed in each section.</w:t>
      </w:r>
    </w:p>
    <w:p w14:paraId="7AC66BEA" w14:textId="77777777" w:rsidR="00787389" w:rsidRDefault="00787389" w:rsidP="00787389">
      <w:pPr>
        <w:pStyle w:val="Heading1"/>
        <w:numPr>
          <w:ilvl w:val="0"/>
          <w:numId w:val="1"/>
        </w:numPr>
      </w:pPr>
      <w:bookmarkStart w:id="7" w:name="_Toc51756271"/>
      <w:r>
        <w:t>System</w:t>
      </w:r>
      <w:bookmarkEnd w:id="7"/>
    </w:p>
    <w:p w14:paraId="0F8DD74D" w14:textId="1A730969" w:rsidR="00787389" w:rsidRDefault="00787389" w:rsidP="00787389">
      <w:pPr>
        <w:pStyle w:val="Heading2"/>
        <w:numPr>
          <w:ilvl w:val="1"/>
          <w:numId w:val="1"/>
        </w:numPr>
      </w:pPr>
      <w:bookmarkStart w:id="8" w:name="_Toc51756272"/>
      <w:r>
        <w:t>Requirements</w:t>
      </w:r>
      <w:bookmarkEnd w:id="8"/>
    </w:p>
    <w:p w14:paraId="6CA9266C" w14:textId="77777777" w:rsidR="00A863B4" w:rsidRPr="00A863B4" w:rsidRDefault="00A863B4" w:rsidP="00A863B4">
      <w:pPr>
        <w:ind w:left="360"/>
        <w:rPr>
          <w:sz w:val="24"/>
          <w:szCs w:val="24"/>
        </w:rPr>
      </w:pPr>
      <w:r w:rsidRPr="00A863B4">
        <w:rPr>
          <w:sz w:val="24"/>
          <w:szCs w:val="24"/>
        </w:rPr>
        <w:t>All requirements should be verifiable. For example, experienced controllers shall be able to use all the system functions after a total of two hours training. After this training, the average number of errors made by experienced users shall not exceed two per day.</w:t>
      </w:r>
    </w:p>
    <w:p w14:paraId="4A3CCDCC" w14:textId="77777777" w:rsidR="00A863B4" w:rsidRPr="00A863B4" w:rsidRDefault="00A863B4" w:rsidP="00A863B4"/>
    <w:p w14:paraId="69C9CC3B" w14:textId="09EFD221" w:rsidR="00787389" w:rsidRDefault="00787389" w:rsidP="00787389">
      <w:pPr>
        <w:pStyle w:val="Heading2"/>
        <w:numPr>
          <w:ilvl w:val="2"/>
          <w:numId w:val="1"/>
        </w:numPr>
      </w:pPr>
      <w:bookmarkStart w:id="9" w:name="_Toc51756273"/>
      <w:r>
        <w:t>Functional Requirements</w:t>
      </w:r>
      <w:bookmarkEnd w:id="9"/>
    </w:p>
    <w:p w14:paraId="268E3188" w14:textId="77777777" w:rsidR="00A863B4" w:rsidRPr="00A863B4" w:rsidRDefault="00A863B4" w:rsidP="00A863B4">
      <w:pPr>
        <w:ind w:left="720"/>
        <w:rPr>
          <w:sz w:val="24"/>
          <w:szCs w:val="24"/>
        </w:rPr>
      </w:pPr>
      <w:r w:rsidRPr="00A863B4">
        <w:rPr>
          <w:sz w:val="24"/>
          <w:szCs w:val="24"/>
        </w:rPr>
        <w:t xml:space="preserve">This section lists the functional requirements in </w:t>
      </w:r>
      <w:r w:rsidRPr="00A863B4">
        <w:rPr>
          <w:b/>
          <w:sz w:val="24"/>
          <w:szCs w:val="24"/>
        </w:rPr>
        <w:t>ranked order</w:t>
      </w:r>
      <w:r w:rsidRPr="00A863B4">
        <w:rPr>
          <w:sz w:val="24"/>
          <w:szCs w:val="24"/>
        </w:rPr>
        <w:t xml:space="preserve">. Functional requirements describe the possible effects of a software system, in other words, </w:t>
      </w:r>
      <w:r w:rsidRPr="00A863B4">
        <w:rPr>
          <w:rStyle w:val="Emphasis"/>
          <w:sz w:val="24"/>
          <w:szCs w:val="24"/>
        </w:rPr>
        <w:t>what</w:t>
      </w:r>
      <w:r w:rsidRPr="00A863B4">
        <w:rPr>
          <w:sz w:val="24"/>
          <w:szCs w:val="24"/>
        </w:rPr>
        <w:t xml:space="preserve"> the system must accomplish. Other kinds of requirements (such as interface requirements, performance requirements, or reliability requirements) describe </w:t>
      </w:r>
      <w:r w:rsidRPr="00A863B4">
        <w:rPr>
          <w:rStyle w:val="Emphasis"/>
          <w:sz w:val="24"/>
          <w:szCs w:val="24"/>
        </w:rPr>
        <w:t>how</w:t>
      </w:r>
      <w:r w:rsidRPr="00A863B4">
        <w:rPr>
          <w:sz w:val="24"/>
          <w:szCs w:val="24"/>
        </w:rPr>
        <w:t xml:space="preserve"> the system accomplishes its functional requirements. Each functional requirement should be specified in a format </w:t>
      </w:r>
      <w:proofErr w:type="gramStart"/>
      <w:r w:rsidRPr="00A863B4">
        <w:rPr>
          <w:sz w:val="24"/>
          <w:szCs w:val="24"/>
        </w:rPr>
        <w:t>similar to</w:t>
      </w:r>
      <w:proofErr w:type="gramEnd"/>
      <w:r w:rsidRPr="00A863B4">
        <w:rPr>
          <w:sz w:val="24"/>
          <w:szCs w:val="24"/>
        </w:rPr>
        <w:t xml:space="preserve"> the following: </w:t>
      </w:r>
    </w:p>
    <w:p w14:paraId="505CEE87" w14:textId="11208975" w:rsidR="00A863B4" w:rsidRDefault="00A863B4" w:rsidP="00A863B4">
      <w:pPr>
        <w:ind w:left="720"/>
        <w:rPr>
          <w:sz w:val="24"/>
          <w:szCs w:val="24"/>
        </w:rPr>
      </w:pPr>
      <w:r w:rsidRPr="00A863B4">
        <w:rPr>
          <w:sz w:val="24"/>
          <w:szCs w:val="24"/>
        </w:rPr>
        <w:t>Short, imperative sentence stating highest ranked functional requirement.</w:t>
      </w:r>
    </w:p>
    <w:p w14:paraId="204EB4A3" w14:textId="7388DFDB" w:rsidR="00A863B4" w:rsidRDefault="00A863B4" w:rsidP="00A863B4">
      <w:pPr>
        <w:pStyle w:val="Heading2"/>
        <w:numPr>
          <w:ilvl w:val="3"/>
          <w:numId w:val="1"/>
        </w:numPr>
      </w:pPr>
      <w:bookmarkStart w:id="10" w:name="_Toc51756274"/>
      <w:r>
        <w:t>Use Case Diagram</w:t>
      </w:r>
      <w:bookmarkEnd w:id="10"/>
    </w:p>
    <w:p w14:paraId="6500C686" w14:textId="15D4F420" w:rsidR="00A863B4" w:rsidRDefault="00A863B4" w:rsidP="00A10A45">
      <w:pPr>
        <w:pStyle w:val="Heading2"/>
        <w:numPr>
          <w:ilvl w:val="3"/>
          <w:numId w:val="1"/>
        </w:numPr>
      </w:pPr>
      <w:bookmarkStart w:id="11" w:name="_Toc51756275"/>
      <w:r>
        <w:t>Requirement 1 &lt;Name of requirement in a few words&gt;</w:t>
      </w:r>
      <w:bookmarkEnd w:id="11"/>
    </w:p>
    <w:p w14:paraId="00926572" w14:textId="77777777" w:rsidR="00A863B4" w:rsidRPr="00A863B4" w:rsidRDefault="00A863B4" w:rsidP="00A863B4">
      <w:pPr>
        <w:ind w:left="1080"/>
        <w:rPr>
          <w:sz w:val="24"/>
          <w:szCs w:val="24"/>
        </w:rPr>
      </w:pPr>
      <w:r w:rsidRPr="00A863B4">
        <w:rPr>
          <w:sz w:val="24"/>
          <w:szCs w:val="24"/>
        </w:rPr>
        <w:t>The heading of this section should read, e.g., “Requirement 1: User registration” or “Requirements 1: Participant takes test”</w:t>
      </w:r>
    </w:p>
    <w:p w14:paraId="20A2F394" w14:textId="6B8333CE" w:rsidR="00A863B4" w:rsidRDefault="00A863B4" w:rsidP="00A863B4">
      <w:pPr>
        <w:pStyle w:val="Heading2"/>
        <w:numPr>
          <w:ilvl w:val="3"/>
          <w:numId w:val="1"/>
        </w:numPr>
      </w:pPr>
      <w:bookmarkStart w:id="12" w:name="_Toc51756276"/>
      <w:r>
        <w:t>Description &amp; Priority</w:t>
      </w:r>
      <w:bookmarkEnd w:id="12"/>
    </w:p>
    <w:p w14:paraId="3A2E7A23" w14:textId="77777777" w:rsidR="00A863B4" w:rsidRDefault="00A863B4" w:rsidP="00A863B4">
      <w:pPr>
        <w:ind w:left="1080"/>
      </w:pPr>
      <w:r>
        <w:t>A description of the requirement and its priority. Describes how essential this requirement is to the overall system.</w:t>
      </w:r>
    </w:p>
    <w:p w14:paraId="23675A0D" w14:textId="77777777" w:rsidR="00A863B4" w:rsidRPr="00A863B4" w:rsidRDefault="00A863B4" w:rsidP="00A863B4">
      <w:pPr>
        <w:ind w:left="720"/>
      </w:pPr>
    </w:p>
    <w:p w14:paraId="38C5FF8E" w14:textId="40FF63C2" w:rsidR="00A863B4" w:rsidRDefault="00A863B4" w:rsidP="00A863B4">
      <w:pPr>
        <w:pStyle w:val="Heading2"/>
        <w:numPr>
          <w:ilvl w:val="3"/>
          <w:numId w:val="1"/>
        </w:numPr>
      </w:pPr>
      <w:bookmarkStart w:id="13" w:name="_Toc51756277"/>
      <w:r>
        <w:t>Use Case</w:t>
      </w:r>
      <w:bookmarkEnd w:id="13"/>
    </w:p>
    <w:p w14:paraId="18EAFA58" w14:textId="77777777" w:rsidR="00A863B4" w:rsidRPr="009B78BE" w:rsidRDefault="00A863B4" w:rsidP="009B78BE">
      <w:pPr>
        <w:ind w:left="1080"/>
        <w:rPr>
          <w:sz w:val="24"/>
          <w:szCs w:val="24"/>
        </w:rPr>
      </w:pPr>
      <w:r w:rsidRPr="009B78BE">
        <w:rPr>
          <w:sz w:val="24"/>
          <w:szCs w:val="24"/>
        </w:rPr>
        <w:t>Each requirement should be uniquely identified with a sequence number or a meaningful tag of some kind.</w:t>
      </w:r>
    </w:p>
    <w:p w14:paraId="0992B230" w14:textId="77777777" w:rsidR="00A863B4" w:rsidRPr="009B78BE" w:rsidRDefault="00A863B4" w:rsidP="009B78BE">
      <w:pPr>
        <w:ind w:left="1080"/>
        <w:rPr>
          <w:b/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Scope</w:t>
      </w:r>
    </w:p>
    <w:p w14:paraId="5BCA9DB6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cope of this use case is to …….</w:t>
      </w:r>
    </w:p>
    <w:p w14:paraId="07112F24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Description</w:t>
      </w:r>
    </w:p>
    <w:p w14:paraId="394A35F8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is use case describes the ……</w:t>
      </w:r>
      <w:proofErr w:type="gramStart"/>
      <w:r w:rsidRPr="009B78BE">
        <w:rPr>
          <w:sz w:val="24"/>
          <w:szCs w:val="24"/>
          <w:lang w:val="en-GB"/>
        </w:rPr>
        <w:t>…..</w:t>
      </w:r>
      <w:proofErr w:type="gramEnd"/>
      <w:r w:rsidRPr="009B78BE">
        <w:rPr>
          <w:sz w:val="24"/>
          <w:szCs w:val="24"/>
          <w:lang w:val="en-GB"/>
        </w:rPr>
        <w:t xml:space="preserve"> </w:t>
      </w:r>
    </w:p>
    <w:p w14:paraId="6F054647" w14:textId="77777777" w:rsidR="00A863B4" w:rsidRPr="009B78BE" w:rsidRDefault="00A863B4" w:rsidP="009B78BE">
      <w:pPr>
        <w:ind w:left="1080"/>
        <w:rPr>
          <w:b/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Use Case Diagram</w:t>
      </w:r>
    </w:p>
    <w:p w14:paraId="3866142B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Diagram should highlight actors and uses cases…</w:t>
      </w:r>
      <w:proofErr w:type="gramStart"/>
      <w:r w:rsidRPr="009B78BE">
        <w:rPr>
          <w:sz w:val="24"/>
          <w:szCs w:val="24"/>
          <w:lang w:val="en-GB"/>
        </w:rPr>
        <w:t>…..</w:t>
      </w:r>
      <w:proofErr w:type="gramEnd"/>
    </w:p>
    <w:p w14:paraId="3F20918F" w14:textId="77777777" w:rsidR="00A863B4" w:rsidRPr="009B78BE" w:rsidRDefault="00A863B4" w:rsidP="009B78BE">
      <w:pPr>
        <w:ind w:left="1080"/>
        <w:rPr>
          <w:b/>
          <w:sz w:val="24"/>
          <w:szCs w:val="24"/>
          <w:lang w:val="en-GB"/>
        </w:rPr>
      </w:pPr>
      <w:r w:rsidRPr="009B78BE">
        <w:rPr>
          <w:b/>
          <w:sz w:val="24"/>
          <w:szCs w:val="24"/>
          <w:lang w:val="en-GB"/>
        </w:rPr>
        <w:t>Flow Description</w:t>
      </w:r>
    </w:p>
    <w:p w14:paraId="5F7CEFEB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Precondition</w:t>
      </w:r>
    </w:p>
    <w:p w14:paraId="570CE376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is in initialisation mode…</w:t>
      </w:r>
      <w:proofErr w:type="gramStart"/>
      <w:r w:rsidRPr="009B78BE">
        <w:rPr>
          <w:sz w:val="24"/>
          <w:szCs w:val="24"/>
          <w:lang w:val="en-GB"/>
        </w:rPr>
        <w:t>…..</w:t>
      </w:r>
      <w:proofErr w:type="gramEnd"/>
    </w:p>
    <w:p w14:paraId="247EFE96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Activation</w:t>
      </w:r>
    </w:p>
    <w:p w14:paraId="36F9765E" w14:textId="77777777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is use case starts when an &lt;Actor&gt;…………</w:t>
      </w:r>
    </w:p>
    <w:p w14:paraId="1B3EBEA1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Main flow</w:t>
      </w:r>
    </w:p>
    <w:p w14:paraId="5123EF18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2376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identifies the ………….</w:t>
      </w:r>
    </w:p>
    <w:p w14:paraId="6A9845EE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&lt;Actor&gt; …………...(See A1)</w:t>
      </w:r>
    </w:p>
    <w:p w14:paraId="6EBFAFF9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…………..(See E1)</w:t>
      </w:r>
    </w:p>
    <w:p w14:paraId="4ACECE9B" w14:textId="77777777" w:rsidR="00A863B4" w:rsidRPr="009B78BE" w:rsidRDefault="00A863B4" w:rsidP="009B78BE">
      <w:pPr>
        <w:numPr>
          <w:ilvl w:val="0"/>
          <w:numId w:val="2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&lt;Actor&gt; ………….</w:t>
      </w:r>
    </w:p>
    <w:p w14:paraId="7AD8E08E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Alternate flow</w:t>
      </w:r>
    </w:p>
    <w:p w14:paraId="6D2B9607" w14:textId="77777777" w:rsidR="00A863B4" w:rsidRPr="009B78BE" w:rsidRDefault="00A863B4" w:rsidP="009B78BE">
      <w:pPr>
        <w:pStyle w:val="A"/>
        <w:numPr>
          <w:ilvl w:val="0"/>
          <w:numId w:val="0"/>
        </w:numPr>
        <w:ind w:left="1437" w:hanging="357"/>
        <w:rPr>
          <w:szCs w:val="24"/>
        </w:rPr>
      </w:pPr>
      <w:r w:rsidRPr="009B78BE">
        <w:rPr>
          <w:szCs w:val="24"/>
        </w:rPr>
        <w:t>A1 : &lt;title of A1&gt;</w:t>
      </w:r>
    </w:p>
    <w:p w14:paraId="3C2780DB" w14:textId="77777777" w:rsidR="00A863B4" w:rsidRPr="009B78BE" w:rsidRDefault="00A863B4" w:rsidP="009B78BE">
      <w:pPr>
        <w:numPr>
          <w:ilvl w:val="0"/>
          <w:numId w:val="4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…………..</w:t>
      </w:r>
    </w:p>
    <w:p w14:paraId="52872434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&lt;Actor&gt; ………….</w:t>
      </w:r>
    </w:p>
    <w:p w14:paraId="2584C625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use case continues at position 3 of the main flow</w:t>
      </w:r>
    </w:p>
    <w:p w14:paraId="71B23874" w14:textId="77777777" w:rsidR="00A863B4" w:rsidRPr="009B78BE" w:rsidRDefault="00A863B4" w:rsidP="009B78BE">
      <w:pPr>
        <w:pStyle w:val="A"/>
        <w:numPr>
          <w:ilvl w:val="0"/>
          <w:numId w:val="0"/>
        </w:numPr>
        <w:ind w:left="1440"/>
        <w:rPr>
          <w:szCs w:val="24"/>
        </w:rPr>
      </w:pPr>
    </w:p>
    <w:p w14:paraId="5D2CB120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Exceptional flow</w:t>
      </w:r>
    </w:p>
    <w:p w14:paraId="1694038D" w14:textId="77777777" w:rsidR="00A863B4" w:rsidRPr="009B78BE" w:rsidRDefault="00A863B4" w:rsidP="009B78BE">
      <w:pPr>
        <w:pStyle w:val="A"/>
        <w:numPr>
          <w:ilvl w:val="0"/>
          <w:numId w:val="0"/>
        </w:numPr>
        <w:ind w:left="1437" w:hanging="357"/>
        <w:rPr>
          <w:szCs w:val="24"/>
        </w:rPr>
      </w:pPr>
      <w:r w:rsidRPr="009B78BE">
        <w:rPr>
          <w:szCs w:val="24"/>
        </w:rPr>
        <w:t>E1 : &lt;title of E1&gt;</w:t>
      </w:r>
    </w:p>
    <w:p w14:paraId="4758F36A" w14:textId="77777777" w:rsidR="00A863B4" w:rsidRPr="009B78BE" w:rsidRDefault="00A863B4" w:rsidP="009B78BE">
      <w:pPr>
        <w:numPr>
          <w:ilvl w:val="0"/>
          <w:numId w:val="4"/>
        </w:numPr>
        <w:tabs>
          <w:tab w:val="clear" w:pos="720"/>
          <w:tab w:val="num" w:pos="1800"/>
        </w:tabs>
        <w:spacing w:after="0" w:line="240" w:lineRule="auto"/>
        <w:ind w:left="180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…………..</w:t>
      </w:r>
    </w:p>
    <w:p w14:paraId="3A7F1661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&lt;Actor&gt; ………….</w:t>
      </w:r>
    </w:p>
    <w:p w14:paraId="388A5E28" w14:textId="77777777" w:rsidR="00A863B4" w:rsidRPr="009B78BE" w:rsidRDefault="00A863B4" w:rsidP="009B78BE">
      <w:pPr>
        <w:pStyle w:val="A"/>
        <w:numPr>
          <w:ilvl w:val="0"/>
          <w:numId w:val="4"/>
        </w:numPr>
        <w:tabs>
          <w:tab w:val="clear" w:pos="720"/>
          <w:tab w:val="num" w:pos="1800"/>
        </w:tabs>
        <w:ind w:left="1800"/>
        <w:rPr>
          <w:szCs w:val="24"/>
        </w:rPr>
      </w:pPr>
      <w:r w:rsidRPr="009B78BE">
        <w:rPr>
          <w:szCs w:val="24"/>
        </w:rPr>
        <w:t>The use case continues at position 4 of the main flow</w:t>
      </w:r>
    </w:p>
    <w:p w14:paraId="2F4AF2FC" w14:textId="77777777" w:rsidR="00A863B4" w:rsidRPr="009B78BE" w:rsidRDefault="00A863B4" w:rsidP="009B78BE">
      <w:pPr>
        <w:pStyle w:val="A"/>
        <w:numPr>
          <w:ilvl w:val="0"/>
          <w:numId w:val="0"/>
        </w:numPr>
        <w:ind w:left="1440"/>
        <w:rPr>
          <w:szCs w:val="24"/>
        </w:rPr>
      </w:pPr>
    </w:p>
    <w:p w14:paraId="695867D7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Termination</w:t>
      </w:r>
    </w:p>
    <w:p w14:paraId="005BCCA4" w14:textId="7798E832" w:rsidR="00A863B4" w:rsidRPr="009B78BE" w:rsidRDefault="00A863B4" w:rsidP="009B78BE">
      <w:pPr>
        <w:ind w:left="1080"/>
        <w:rPr>
          <w:sz w:val="24"/>
          <w:szCs w:val="24"/>
          <w:lang w:val="en-GB"/>
        </w:rPr>
      </w:pPr>
      <w:r w:rsidRPr="009B78BE">
        <w:rPr>
          <w:sz w:val="24"/>
          <w:szCs w:val="24"/>
          <w:lang w:val="en-GB"/>
        </w:rPr>
        <w:t>The system presents the next ……….</w:t>
      </w:r>
    </w:p>
    <w:p w14:paraId="5CC6532B" w14:textId="77777777" w:rsidR="00A863B4" w:rsidRPr="009B78BE" w:rsidRDefault="00A863B4" w:rsidP="009B78BE">
      <w:pPr>
        <w:ind w:left="1080"/>
        <w:rPr>
          <w:b/>
          <w:sz w:val="24"/>
          <w:szCs w:val="24"/>
        </w:rPr>
      </w:pPr>
      <w:r w:rsidRPr="009B78BE">
        <w:rPr>
          <w:b/>
          <w:sz w:val="24"/>
          <w:szCs w:val="24"/>
        </w:rPr>
        <w:t>Post condition</w:t>
      </w:r>
    </w:p>
    <w:p w14:paraId="52D4A3B4" w14:textId="74E5F0E8" w:rsidR="009B78BE" w:rsidRDefault="00A863B4" w:rsidP="009B78BE">
      <w:pPr>
        <w:ind w:left="864" w:firstLine="216"/>
        <w:rPr>
          <w:sz w:val="24"/>
          <w:szCs w:val="24"/>
        </w:rPr>
      </w:pPr>
      <w:r w:rsidRPr="009B78BE">
        <w:rPr>
          <w:sz w:val="24"/>
          <w:szCs w:val="24"/>
        </w:rPr>
        <w:t>The system goes into a wait state</w:t>
      </w:r>
    </w:p>
    <w:p w14:paraId="3457E5A6" w14:textId="18CCD408" w:rsidR="009B78BE" w:rsidRPr="009B78BE" w:rsidRDefault="009B78BE" w:rsidP="009B78BE">
      <w:pPr>
        <w:ind w:left="864"/>
        <w:rPr>
          <w:sz w:val="24"/>
          <w:szCs w:val="24"/>
        </w:rPr>
      </w:pPr>
      <w:r w:rsidRPr="00DF5D6C">
        <w:rPr>
          <w:b/>
        </w:rPr>
        <w:lastRenderedPageBreak/>
        <w:t>List further functional requirements here, using the same st</w:t>
      </w:r>
      <w:r>
        <w:rPr>
          <w:b/>
        </w:rPr>
        <w:t>ructure as for Requirement1</w:t>
      </w:r>
      <w:r w:rsidRPr="00DF5D6C">
        <w:rPr>
          <w:b/>
        </w:rPr>
        <w:t xml:space="preserve">. </w:t>
      </w:r>
    </w:p>
    <w:p w14:paraId="5AD7EC25" w14:textId="2147C9FD" w:rsidR="00787389" w:rsidRDefault="00787389" w:rsidP="00787389">
      <w:pPr>
        <w:pStyle w:val="Heading2"/>
        <w:numPr>
          <w:ilvl w:val="2"/>
          <w:numId w:val="1"/>
        </w:numPr>
      </w:pPr>
      <w:bookmarkStart w:id="14" w:name="_Toc51756278"/>
      <w:r>
        <w:t>Data Requirements</w:t>
      </w:r>
      <w:bookmarkEnd w:id="14"/>
    </w:p>
    <w:p w14:paraId="12F4560B" w14:textId="77777777" w:rsidR="00A863B4" w:rsidRPr="00A863B4" w:rsidRDefault="00A863B4" w:rsidP="009B78BE"/>
    <w:p w14:paraId="11F255CA" w14:textId="4B162977" w:rsidR="00787389" w:rsidRDefault="00787389" w:rsidP="00787389">
      <w:pPr>
        <w:pStyle w:val="Heading2"/>
        <w:numPr>
          <w:ilvl w:val="2"/>
          <w:numId w:val="1"/>
        </w:numPr>
      </w:pPr>
      <w:bookmarkStart w:id="15" w:name="_Toc51756279"/>
      <w:r>
        <w:t>User Requirements</w:t>
      </w:r>
      <w:bookmarkEnd w:id="15"/>
    </w:p>
    <w:p w14:paraId="2C419139" w14:textId="77777777" w:rsidR="009B78BE" w:rsidRPr="009B78BE" w:rsidRDefault="009B78BE" w:rsidP="009B78BE"/>
    <w:p w14:paraId="035DEE80" w14:textId="7E301163" w:rsidR="00787389" w:rsidRDefault="00787389" w:rsidP="00787389">
      <w:pPr>
        <w:pStyle w:val="Heading2"/>
        <w:numPr>
          <w:ilvl w:val="2"/>
          <w:numId w:val="1"/>
        </w:numPr>
      </w:pPr>
      <w:bookmarkStart w:id="16" w:name="_Toc51756280"/>
      <w:r>
        <w:t>Environmental Requirements</w:t>
      </w:r>
      <w:bookmarkEnd w:id="16"/>
    </w:p>
    <w:p w14:paraId="1517F4EF" w14:textId="77777777" w:rsidR="009B78BE" w:rsidRPr="009B78BE" w:rsidRDefault="009B78BE" w:rsidP="009B78BE"/>
    <w:p w14:paraId="352577ED" w14:textId="73829BC0" w:rsidR="00787389" w:rsidRDefault="00787389" w:rsidP="00787389">
      <w:pPr>
        <w:pStyle w:val="Heading2"/>
        <w:numPr>
          <w:ilvl w:val="2"/>
          <w:numId w:val="1"/>
        </w:numPr>
      </w:pPr>
      <w:bookmarkStart w:id="17" w:name="_Toc51756281"/>
      <w:r>
        <w:t>Usability Requirements</w:t>
      </w:r>
      <w:bookmarkEnd w:id="17"/>
    </w:p>
    <w:p w14:paraId="749DFF5F" w14:textId="77777777" w:rsidR="009B78BE" w:rsidRPr="009B78BE" w:rsidRDefault="009B78BE" w:rsidP="009B78BE"/>
    <w:p w14:paraId="1CF6C6CE" w14:textId="1F257552" w:rsidR="00787389" w:rsidRDefault="00787389" w:rsidP="00787389">
      <w:pPr>
        <w:pStyle w:val="Heading2"/>
        <w:numPr>
          <w:ilvl w:val="1"/>
          <w:numId w:val="1"/>
        </w:numPr>
      </w:pPr>
      <w:bookmarkStart w:id="18" w:name="_Toc51756282"/>
      <w:r>
        <w:t>Design &amp; Architecture</w:t>
      </w:r>
      <w:bookmarkEnd w:id="18"/>
    </w:p>
    <w:p w14:paraId="69BC917F" w14:textId="77777777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>Describe the design, system architecture and components used. Describe the main algorithms used in the project. (Note use standard mathematical notations if applicable).</w:t>
      </w:r>
    </w:p>
    <w:p w14:paraId="7B127C63" w14:textId="75468D77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 xml:space="preserve">An architecture diagram may be useful. In case of a distributed system, it may be useful to describe functions and/or data structures in each component separately.  </w:t>
      </w:r>
    </w:p>
    <w:p w14:paraId="1EC52C19" w14:textId="0BCF4196" w:rsidR="00787389" w:rsidRDefault="00787389" w:rsidP="00787389">
      <w:pPr>
        <w:pStyle w:val="Heading2"/>
        <w:numPr>
          <w:ilvl w:val="1"/>
          <w:numId w:val="1"/>
        </w:numPr>
      </w:pPr>
      <w:bookmarkStart w:id="19" w:name="_Toc51756283"/>
      <w:r>
        <w:t>Implementation</w:t>
      </w:r>
      <w:bookmarkEnd w:id="19"/>
    </w:p>
    <w:p w14:paraId="5B5C269E" w14:textId="77777777" w:rsidR="00787389" w:rsidRPr="00787389" w:rsidRDefault="00787389" w:rsidP="00787389">
      <w:pPr>
        <w:ind w:left="360"/>
        <w:rPr>
          <w:color w:val="0070C0"/>
          <w:sz w:val="24"/>
          <w:szCs w:val="24"/>
        </w:rPr>
      </w:pPr>
      <w:r w:rsidRPr="00787389">
        <w:rPr>
          <w:sz w:val="24"/>
          <w:szCs w:val="24"/>
        </w:rPr>
        <w:t>Describe the main algorithms/classes/functions used in the code. Consider to show and explain interesting code snippets where appropriate.</w:t>
      </w:r>
    </w:p>
    <w:p w14:paraId="2913DBFA" w14:textId="77777777" w:rsidR="00787389" w:rsidRPr="00787389" w:rsidRDefault="00787389" w:rsidP="00787389">
      <w:pPr>
        <w:ind w:left="360"/>
      </w:pPr>
    </w:p>
    <w:p w14:paraId="27FE477A" w14:textId="1D535351" w:rsidR="00787389" w:rsidRDefault="00787389" w:rsidP="00787389">
      <w:pPr>
        <w:pStyle w:val="Heading2"/>
        <w:numPr>
          <w:ilvl w:val="1"/>
          <w:numId w:val="1"/>
        </w:numPr>
      </w:pPr>
      <w:bookmarkStart w:id="20" w:name="_Toc51756284"/>
      <w:r>
        <w:t>Graphical User Interface (GUI)</w:t>
      </w:r>
      <w:bookmarkEnd w:id="20"/>
    </w:p>
    <w:p w14:paraId="1B7E2F27" w14:textId="144D219F" w:rsidR="00787389" w:rsidRPr="00787389" w:rsidRDefault="00787389" w:rsidP="00787389">
      <w:pPr>
        <w:ind w:firstLine="360"/>
        <w:rPr>
          <w:sz w:val="24"/>
          <w:szCs w:val="24"/>
        </w:rPr>
      </w:pPr>
      <w:r w:rsidRPr="00787389">
        <w:rPr>
          <w:sz w:val="24"/>
          <w:szCs w:val="24"/>
        </w:rPr>
        <w:t>Provide screenshots of key screens and explain</w:t>
      </w:r>
      <w:r>
        <w:rPr>
          <w:sz w:val="24"/>
          <w:szCs w:val="24"/>
        </w:rPr>
        <w:t xml:space="preserve"> what can be seen in each one</w:t>
      </w:r>
      <w:r w:rsidRPr="00787389">
        <w:rPr>
          <w:sz w:val="24"/>
          <w:szCs w:val="24"/>
        </w:rPr>
        <w:t>.</w:t>
      </w:r>
    </w:p>
    <w:p w14:paraId="20B00360" w14:textId="77777777" w:rsidR="00787389" w:rsidRPr="00787389" w:rsidRDefault="00787389" w:rsidP="00787389">
      <w:pPr>
        <w:ind w:left="360"/>
      </w:pPr>
    </w:p>
    <w:p w14:paraId="5BB6522C" w14:textId="0510D227" w:rsidR="00787389" w:rsidRDefault="00787389" w:rsidP="00787389">
      <w:pPr>
        <w:pStyle w:val="Heading2"/>
        <w:numPr>
          <w:ilvl w:val="1"/>
          <w:numId w:val="1"/>
        </w:numPr>
      </w:pPr>
      <w:bookmarkStart w:id="21" w:name="_Toc51756285"/>
      <w:r>
        <w:t>Testing</w:t>
      </w:r>
      <w:bookmarkEnd w:id="21"/>
    </w:p>
    <w:p w14:paraId="715ADEB5" w14:textId="5E1B8953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>Describe any testing tools, test plans and test specifications used in the project</w:t>
      </w:r>
      <w:r>
        <w:rPr>
          <w:sz w:val="24"/>
          <w:szCs w:val="24"/>
        </w:rPr>
        <w:t>.  Provide evidence for and results of all Unit, Integration and End User testing that is carried out.</w:t>
      </w:r>
    </w:p>
    <w:p w14:paraId="52419832" w14:textId="35D5875A" w:rsidR="00787389" w:rsidRDefault="00787389" w:rsidP="00787389">
      <w:pPr>
        <w:pStyle w:val="Heading2"/>
        <w:numPr>
          <w:ilvl w:val="1"/>
          <w:numId w:val="1"/>
        </w:numPr>
      </w:pPr>
      <w:bookmarkStart w:id="22" w:name="_Toc51756286"/>
      <w:r>
        <w:t>Evaluation</w:t>
      </w:r>
      <w:bookmarkEnd w:id="22"/>
    </w:p>
    <w:p w14:paraId="06488130" w14:textId="7EEDC1FB" w:rsidR="00787389" w:rsidRPr="00787389" w:rsidRDefault="00787389" w:rsidP="00787389">
      <w:pPr>
        <w:ind w:left="360"/>
        <w:rPr>
          <w:sz w:val="24"/>
          <w:szCs w:val="24"/>
        </w:rPr>
      </w:pPr>
      <w:r w:rsidRPr="00787389">
        <w:rPr>
          <w:sz w:val="24"/>
          <w:szCs w:val="24"/>
        </w:rPr>
        <w:t xml:space="preserve">How was the system evaluated and what are the results? </w:t>
      </w:r>
      <w:r w:rsidR="009454F4">
        <w:rPr>
          <w:sz w:val="24"/>
          <w:szCs w:val="24"/>
        </w:rPr>
        <w:t>This may consist of usage data</w:t>
      </w:r>
      <w:r w:rsidRPr="00787389">
        <w:rPr>
          <w:sz w:val="24"/>
          <w:szCs w:val="24"/>
        </w:rPr>
        <w:t>. It may also include performance evaluations, scalability, correctness, etc. depending on the focus of the project.</w:t>
      </w:r>
      <w:r>
        <w:rPr>
          <w:sz w:val="24"/>
          <w:szCs w:val="24"/>
        </w:rPr>
        <w:t xml:space="preserve">  </w:t>
      </w:r>
      <w:proofErr w:type="spellStart"/>
      <w:r w:rsidRPr="00787389">
        <w:rPr>
          <w:sz w:val="24"/>
          <w:szCs w:val="24"/>
        </w:rPr>
        <w:t>Quantative</w:t>
      </w:r>
      <w:proofErr w:type="spellEnd"/>
      <w:r w:rsidRPr="00787389">
        <w:rPr>
          <w:sz w:val="24"/>
          <w:szCs w:val="24"/>
        </w:rPr>
        <w:t xml:space="preserve"> results may be reported in tables or figures.</w:t>
      </w:r>
    </w:p>
    <w:p w14:paraId="0C387A5A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3" w:name="_Toc51756287"/>
      <w:r>
        <w:t>Conclusions</w:t>
      </w:r>
      <w:bookmarkEnd w:id="23"/>
    </w:p>
    <w:p w14:paraId="6DBA835E" w14:textId="77777777" w:rsidR="00996F2B" w:rsidRPr="00840125" w:rsidRDefault="00996F2B" w:rsidP="00996F2B">
      <w:pPr>
        <w:rPr>
          <w:sz w:val="24"/>
          <w:szCs w:val="24"/>
        </w:rPr>
      </w:pPr>
      <w:r w:rsidRPr="00840125">
        <w:rPr>
          <w:sz w:val="24"/>
          <w:szCs w:val="24"/>
        </w:rPr>
        <w:t xml:space="preserve">Describe the advantages/disadvantages, </w:t>
      </w:r>
      <w:r w:rsidR="00840125" w:rsidRPr="00840125">
        <w:rPr>
          <w:sz w:val="24"/>
          <w:szCs w:val="24"/>
        </w:rPr>
        <w:t>strengths and limitations of the projec</w:t>
      </w:r>
      <w:r w:rsidRPr="00840125">
        <w:rPr>
          <w:sz w:val="24"/>
          <w:szCs w:val="24"/>
        </w:rPr>
        <w:t>t</w:t>
      </w:r>
    </w:p>
    <w:p w14:paraId="274EA197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4" w:name="_Toc51756288"/>
      <w:r>
        <w:t>Further Development or Research</w:t>
      </w:r>
      <w:bookmarkEnd w:id="24"/>
    </w:p>
    <w:p w14:paraId="0E99DBD3" w14:textId="77777777" w:rsidR="00840125" w:rsidRPr="00840125" w:rsidRDefault="00840125" w:rsidP="00840125">
      <w:pPr>
        <w:rPr>
          <w:sz w:val="24"/>
          <w:szCs w:val="24"/>
        </w:rPr>
      </w:pPr>
      <w:r>
        <w:rPr>
          <w:sz w:val="24"/>
          <w:szCs w:val="24"/>
        </w:rPr>
        <w:t>With additional time and resources, which direction would this project take?</w:t>
      </w:r>
    </w:p>
    <w:p w14:paraId="3F92E972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5" w:name="_Toc51756289"/>
      <w:r>
        <w:lastRenderedPageBreak/>
        <w:t>References</w:t>
      </w:r>
      <w:bookmarkEnd w:id="25"/>
    </w:p>
    <w:p w14:paraId="0212924F" w14:textId="77777777" w:rsidR="00840125" w:rsidRPr="00840125" w:rsidRDefault="00840125" w:rsidP="00840125">
      <w:pPr>
        <w:rPr>
          <w:sz w:val="24"/>
          <w:szCs w:val="24"/>
        </w:rPr>
      </w:pPr>
      <w:r w:rsidRPr="00840125">
        <w:rPr>
          <w:sz w:val="24"/>
          <w:szCs w:val="24"/>
        </w:rPr>
        <w:t xml:space="preserve">Please include references throughout your document where appropriate. See </w:t>
      </w:r>
      <w:hyperlink r:id="rId12" w:history="1">
        <w:r w:rsidRPr="00840125">
          <w:rPr>
            <w:rStyle w:val="Hyperlink"/>
            <w:sz w:val="24"/>
            <w:szCs w:val="24"/>
          </w:rPr>
          <w:t>here</w:t>
        </w:r>
      </w:hyperlink>
      <w:r w:rsidRPr="00840125">
        <w:rPr>
          <w:sz w:val="24"/>
          <w:szCs w:val="24"/>
        </w:rPr>
        <w:t xml:space="preserve"> for a guide on referencing from the NCI library.</w:t>
      </w:r>
    </w:p>
    <w:p w14:paraId="1D8396A6" w14:textId="77777777" w:rsidR="00996F2B" w:rsidRDefault="00996F2B" w:rsidP="00996F2B">
      <w:pPr>
        <w:pStyle w:val="Heading1"/>
        <w:numPr>
          <w:ilvl w:val="0"/>
          <w:numId w:val="1"/>
        </w:numPr>
      </w:pPr>
      <w:bookmarkStart w:id="26" w:name="_Toc51756290"/>
      <w:r>
        <w:t>Appendices</w:t>
      </w:r>
      <w:bookmarkEnd w:id="26"/>
    </w:p>
    <w:p w14:paraId="5C372FC1" w14:textId="6DB17CE3" w:rsidR="00840125" w:rsidRDefault="00840125" w:rsidP="00840125">
      <w:r>
        <w:t xml:space="preserve">This section should contain information that is supplementary to the main body of the report.  </w:t>
      </w:r>
    </w:p>
    <w:p w14:paraId="6027ADE3" w14:textId="30154D30" w:rsidR="00A549D2" w:rsidRDefault="00A549D2" w:rsidP="00A549D2">
      <w:pPr>
        <w:pStyle w:val="Heading2"/>
        <w:numPr>
          <w:ilvl w:val="1"/>
          <w:numId w:val="1"/>
        </w:numPr>
      </w:pPr>
      <w:bookmarkStart w:id="27" w:name="_Toc51756291"/>
      <w:r>
        <w:t>Project Plan</w:t>
      </w:r>
      <w:bookmarkEnd w:id="27"/>
    </w:p>
    <w:p w14:paraId="3C3EF358" w14:textId="3C820237" w:rsidR="009258B6" w:rsidRPr="009258B6" w:rsidRDefault="009258B6" w:rsidP="009258B6">
      <w:pPr>
        <w:pStyle w:val="Heading2"/>
        <w:numPr>
          <w:ilvl w:val="1"/>
          <w:numId w:val="5"/>
        </w:numPr>
        <w:spacing w:line="256" w:lineRule="auto"/>
      </w:pPr>
      <w:bookmarkStart w:id="28" w:name="_Toc51756292"/>
      <w:r>
        <w:t>Ethics Approval Application (only if required)</w:t>
      </w:r>
      <w:bookmarkEnd w:id="28"/>
    </w:p>
    <w:p w14:paraId="743C24B3" w14:textId="4CB17DAE" w:rsidR="00A549D2" w:rsidRDefault="00A549D2" w:rsidP="00A549D2">
      <w:pPr>
        <w:pStyle w:val="Heading2"/>
        <w:numPr>
          <w:ilvl w:val="1"/>
          <w:numId w:val="1"/>
        </w:numPr>
      </w:pPr>
      <w:bookmarkStart w:id="29" w:name="_Toc51756293"/>
      <w:r>
        <w:t>Reflective Journals</w:t>
      </w:r>
      <w:bookmarkEnd w:id="29"/>
    </w:p>
    <w:p w14:paraId="43837CB4" w14:textId="5BD0CC9A" w:rsidR="00A549D2" w:rsidRDefault="00A549D2" w:rsidP="00A549D2">
      <w:pPr>
        <w:pStyle w:val="Heading2"/>
        <w:numPr>
          <w:ilvl w:val="1"/>
          <w:numId w:val="1"/>
        </w:numPr>
      </w:pPr>
      <w:bookmarkStart w:id="30" w:name="_Toc51756294"/>
      <w:r>
        <w:t>Other materials used</w:t>
      </w:r>
      <w:bookmarkEnd w:id="30"/>
    </w:p>
    <w:p w14:paraId="0E7EDB41" w14:textId="7FD0396B" w:rsidR="00CA5373" w:rsidRPr="00CA5373" w:rsidRDefault="00A549D2" w:rsidP="00CA5373">
      <w:pPr>
        <w:ind w:firstLine="360"/>
        <w:rPr>
          <w:sz w:val="24"/>
          <w:szCs w:val="24"/>
        </w:rPr>
      </w:pPr>
      <w:r w:rsidRPr="00A549D2">
        <w:rPr>
          <w:sz w:val="24"/>
          <w:szCs w:val="24"/>
        </w:rPr>
        <w:t>Any other reference material used in the project for example evaluation surveys etc.</w:t>
      </w:r>
    </w:p>
    <w:p w14:paraId="4D1107E6" w14:textId="5FB5B3C3" w:rsidR="00A549D2" w:rsidRPr="00840125" w:rsidRDefault="00A549D2" w:rsidP="00A549D2">
      <w:pPr>
        <w:pStyle w:val="Heading1"/>
        <w:ind w:left="360"/>
      </w:pPr>
    </w:p>
    <w:sectPr w:rsidR="00A549D2" w:rsidRPr="00840125" w:rsidSect="00A863B4">
      <w:footerReference w:type="default" r:id="rId13"/>
      <w:pgSz w:w="11906" w:h="16838" w:code="9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D2D20" w14:textId="77777777" w:rsidR="00845A63" w:rsidRDefault="00845A63" w:rsidP="00D448CB">
      <w:pPr>
        <w:spacing w:after="0" w:line="240" w:lineRule="auto"/>
      </w:pPr>
      <w:r>
        <w:separator/>
      </w:r>
    </w:p>
  </w:endnote>
  <w:endnote w:type="continuationSeparator" w:id="0">
    <w:p w14:paraId="58291467" w14:textId="77777777" w:rsidR="00845A63" w:rsidRDefault="00845A63" w:rsidP="00D448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05502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5CF97" w14:textId="5441BAEA" w:rsidR="00A863B4" w:rsidRDefault="00A863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603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B6BA75" w14:textId="77777777" w:rsidR="00A863B4" w:rsidRDefault="00A863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4705E" w14:textId="77777777" w:rsidR="00845A63" w:rsidRDefault="00845A63" w:rsidP="00D448CB">
      <w:pPr>
        <w:spacing w:after="0" w:line="240" w:lineRule="auto"/>
      </w:pPr>
      <w:r>
        <w:separator/>
      </w:r>
    </w:p>
  </w:footnote>
  <w:footnote w:type="continuationSeparator" w:id="0">
    <w:p w14:paraId="51986297" w14:textId="77777777" w:rsidR="00845A63" w:rsidRDefault="00845A63" w:rsidP="00D448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B2D4F"/>
    <w:multiLevelType w:val="hybridMultilevel"/>
    <w:tmpl w:val="CD0032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F9E722A"/>
    <w:multiLevelType w:val="hybridMultilevel"/>
    <w:tmpl w:val="279036D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62F6220"/>
    <w:multiLevelType w:val="multilevel"/>
    <w:tmpl w:val="0B7C0C3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9224F5E"/>
    <w:multiLevelType w:val="hybridMultilevel"/>
    <w:tmpl w:val="3EF25212"/>
    <w:lvl w:ilvl="0" w:tplc="9D683B98">
      <w:start w:val="1"/>
      <w:numFmt w:val="decimal"/>
      <w:pStyle w:val="A"/>
      <w:lvlText w:val="A%1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AwNjcyMrewNDJW0lEKTi0uzszPAykwrAUAy7jjviwAAAA="/>
  </w:docVars>
  <w:rsids>
    <w:rsidRoot w:val="00D448CB"/>
    <w:rsid w:val="0031719A"/>
    <w:rsid w:val="003278F3"/>
    <w:rsid w:val="003B2F27"/>
    <w:rsid w:val="00787389"/>
    <w:rsid w:val="00787917"/>
    <w:rsid w:val="00840125"/>
    <w:rsid w:val="00845A63"/>
    <w:rsid w:val="009258B6"/>
    <w:rsid w:val="009454F4"/>
    <w:rsid w:val="00996F2B"/>
    <w:rsid w:val="009B78BE"/>
    <w:rsid w:val="00A549D2"/>
    <w:rsid w:val="00A863B4"/>
    <w:rsid w:val="00AB5FFA"/>
    <w:rsid w:val="00AE6031"/>
    <w:rsid w:val="00CA5373"/>
    <w:rsid w:val="00CC0D5D"/>
    <w:rsid w:val="00D448CB"/>
    <w:rsid w:val="00E40875"/>
    <w:rsid w:val="00EA08C3"/>
    <w:rsid w:val="00F7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6AE51"/>
  <w15:chartTrackingRefBased/>
  <w15:docId w15:val="{10764D2B-3CB7-409F-B4B8-02DAE2AF2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F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6F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6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63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48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8CB"/>
  </w:style>
  <w:style w:type="paragraph" w:styleId="Footer">
    <w:name w:val="footer"/>
    <w:basedOn w:val="Normal"/>
    <w:link w:val="FooterChar"/>
    <w:uiPriority w:val="99"/>
    <w:unhideWhenUsed/>
    <w:rsid w:val="00D448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8CB"/>
  </w:style>
  <w:style w:type="character" w:customStyle="1" w:styleId="Heading1Char">
    <w:name w:val="Heading 1 Char"/>
    <w:basedOn w:val="DefaultParagraphFont"/>
    <w:link w:val="Heading1"/>
    <w:uiPriority w:val="9"/>
    <w:rsid w:val="00996F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6F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4012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87389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CA5373"/>
  </w:style>
  <w:style w:type="character" w:styleId="Emphasis">
    <w:name w:val="Emphasis"/>
    <w:basedOn w:val="DefaultParagraphFont"/>
    <w:qFormat/>
    <w:rsid w:val="00A863B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6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63B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A">
    <w:name w:val="A"/>
    <w:basedOn w:val="Normal"/>
    <w:rsid w:val="00A863B4"/>
    <w:pPr>
      <w:numPr>
        <w:numId w:val="3"/>
      </w:numPr>
      <w:tabs>
        <w:tab w:val="clear" w:pos="1800"/>
      </w:tabs>
      <w:spacing w:after="0" w:line="240" w:lineRule="auto"/>
      <w:ind w:left="357" w:hanging="357"/>
    </w:pPr>
    <w:rPr>
      <w:rFonts w:ascii="Arial" w:eastAsia="Times New Roman" w:hAnsi="Arial" w:cs="Times New Roman"/>
      <w:sz w:val="24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1719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719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1719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5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ibguides.ncirl.ie/referencingandavoidingplagiaris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ms_Channel_Section_Location xmlns="ac56161a-35a2-4bac-99b6-8739237dc4f6" xsi:nil="true"/>
    <Invited_Students xmlns="ac56161a-35a2-4bac-99b6-8739237dc4f6" xsi:nil="true"/>
    <Distribution_Groups xmlns="ac56161a-35a2-4bac-99b6-8739237dc4f6" xsi:nil="true"/>
    <Math_Settings xmlns="ac56161a-35a2-4bac-99b6-8739237dc4f6" xsi:nil="true"/>
    <FolderType xmlns="ac56161a-35a2-4bac-99b6-8739237dc4f6" xsi:nil="true"/>
    <Teachers xmlns="ac56161a-35a2-4bac-99b6-8739237dc4f6">
      <UserInfo>
        <DisplayName/>
        <AccountId xsi:nil="true"/>
        <AccountType/>
      </UserInfo>
    </Teachers>
    <Student_Groups xmlns="ac56161a-35a2-4bac-99b6-8739237dc4f6">
      <UserInfo>
        <DisplayName/>
        <AccountId xsi:nil="true"/>
        <AccountType/>
      </UserInfo>
    </Student_Groups>
    <Self_Registration_Enabled xmlns="ac56161a-35a2-4bac-99b6-8739237dc4f6" xsi:nil="true"/>
    <CultureName xmlns="ac56161a-35a2-4bac-99b6-8739237dc4f6" xsi:nil="true"/>
    <Students xmlns="ac56161a-35a2-4bac-99b6-8739237dc4f6">
      <UserInfo>
        <DisplayName/>
        <AccountId xsi:nil="true"/>
        <AccountType/>
      </UserInfo>
    </Students>
    <Is_Collaboration_Space_Locked xmlns="ac56161a-35a2-4bac-99b6-8739237dc4f6" xsi:nil="true"/>
    <LMS_Mappings xmlns="ac56161a-35a2-4bac-99b6-8739237dc4f6" xsi:nil="true"/>
    <IsNotebookLocked xmlns="ac56161a-35a2-4bac-99b6-8739237dc4f6" xsi:nil="true"/>
    <Owner xmlns="ac56161a-35a2-4bac-99b6-8739237dc4f6">
      <UserInfo>
        <DisplayName/>
        <AccountId xsi:nil="true"/>
        <AccountType/>
      </UserInfo>
    </Owner>
    <Has_Teacher_Only_SectionGroup xmlns="ac56161a-35a2-4bac-99b6-8739237dc4f6" xsi:nil="true"/>
    <DefaultSectionNames xmlns="ac56161a-35a2-4bac-99b6-8739237dc4f6" xsi:nil="true"/>
    <AppVersion xmlns="ac56161a-35a2-4bac-99b6-8739237dc4f6" xsi:nil="true"/>
    <TeamsChannelId xmlns="ac56161a-35a2-4bac-99b6-8739237dc4f6" xsi:nil="true"/>
    <Invited_Teachers xmlns="ac56161a-35a2-4bac-99b6-8739237dc4f6" xsi:nil="true"/>
    <NotebookType xmlns="ac56161a-35a2-4bac-99b6-8739237dc4f6" xsi:nil="true"/>
    <Templates xmlns="ac56161a-35a2-4bac-99b6-8739237dc4f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E04D916D7611488AA759BAA9A37716" ma:contentTypeVersion="34" ma:contentTypeDescription="Create a new document." ma:contentTypeScope="" ma:versionID="da43fd5ae1f7ae53ffd28d894363bfb4">
  <xsd:schema xmlns:xsd="http://www.w3.org/2001/XMLSchema" xmlns:xs="http://www.w3.org/2001/XMLSchema" xmlns:p="http://schemas.microsoft.com/office/2006/metadata/properties" xmlns:ns3="05ee331b-510f-4173-a5cc-a06d55a316fd" xmlns:ns4="ac56161a-35a2-4bac-99b6-8739237dc4f6" targetNamespace="http://schemas.microsoft.com/office/2006/metadata/properties" ma:root="true" ma:fieldsID="0e753ad016b352eaafbd0268c41c2a23" ns3:_="" ns4:_="">
    <xsd:import namespace="05ee331b-510f-4173-a5cc-a06d55a316fd"/>
    <xsd:import namespace="ac56161a-35a2-4bac-99b6-8739237dc4f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ee331b-510f-4173-a5cc-a06d55a316f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56161a-35a2-4bac-99b6-8739237dc4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21" nillable="true" ma:displayName="Notebook Type" ma:internalName="NotebookType">
      <xsd:simpleType>
        <xsd:restriction base="dms:Text"/>
      </xsd:simpleType>
    </xsd:element>
    <xsd:element name="FolderType" ma:index="22" nillable="true" ma:displayName="Folder Type" ma:internalName="FolderType">
      <xsd:simpleType>
        <xsd:restriction base="dms:Text"/>
      </xsd:simpleType>
    </xsd:element>
    <xsd:element name="CultureName" ma:index="23" nillable="true" ma:displayName="Culture Name" ma:internalName="CultureName">
      <xsd:simpleType>
        <xsd:restriction base="dms:Text"/>
      </xsd:simpleType>
    </xsd:element>
    <xsd:element name="AppVersion" ma:index="24" nillable="true" ma:displayName="App Version" ma:internalName="AppVersion">
      <xsd:simpleType>
        <xsd:restriction base="dms:Text"/>
      </xsd:simpleType>
    </xsd:element>
    <xsd:element name="TeamsChannelId" ma:index="25" nillable="true" ma:displayName="Teams Channel Id" ma:internalName="TeamsChannelId">
      <xsd:simpleType>
        <xsd:restriction base="dms:Text"/>
      </xsd:simpleType>
    </xsd:element>
    <xsd:element name="Owner" ma:index="26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7" nillable="true" ma:displayName="Math Settings" ma:internalName="Math_Settings">
      <xsd:simpleType>
        <xsd:restriction base="dms:Text"/>
      </xsd:simpleType>
    </xsd:element>
    <xsd:element name="DefaultSectionNames" ma:index="2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9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9" nillable="true" ma:displayName="Is Collaboration Space Locked" ma:internalName="Is_Collaboration_Space_Locked">
      <xsd:simpleType>
        <xsd:restriction base="dms:Boolean"/>
      </xsd:simpleType>
    </xsd:element>
    <xsd:element name="IsNotebookLocked" ma:index="40" nillable="true" ma:displayName="Is Notebook Locked" ma:internalName="IsNotebookLocked">
      <xsd:simpleType>
        <xsd:restriction base="dms:Boolean"/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C51FF54-1CBD-43E8-9B2A-B56F20CDF09A}">
  <ds:schemaRefs>
    <ds:schemaRef ds:uri="http://schemas.microsoft.com/office/2006/metadata/properties"/>
    <ds:schemaRef ds:uri="http://schemas.microsoft.com/office/infopath/2007/PartnerControls"/>
    <ds:schemaRef ds:uri="ac56161a-35a2-4bac-99b6-8739237dc4f6"/>
  </ds:schemaRefs>
</ds:datastoreItem>
</file>

<file path=customXml/itemProps2.xml><?xml version="1.0" encoding="utf-8"?>
<ds:datastoreItem xmlns:ds="http://schemas.openxmlformats.org/officeDocument/2006/customXml" ds:itemID="{3B693098-FF00-4095-9757-18FD92BDA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ee331b-510f-4173-a5cc-a06d55a316fd"/>
    <ds:schemaRef ds:uri="ac56161a-35a2-4bac-99b6-8739237dc4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975280-634C-49AE-9293-B75FDC4277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42BDB27-A7C9-4245-B273-6698D438C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114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College of Ireland</Company>
  <LinksUpToDate>false</LinksUpToDate>
  <CharactersWithSpaces>7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 Sheridan</dc:creator>
  <cp:keywords/>
  <dc:description/>
  <cp:lastModifiedBy>Daniel Costel Neagu</cp:lastModifiedBy>
  <cp:revision>2</cp:revision>
  <dcterms:created xsi:type="dcterms:W3CDTF">2020-11-30T11:45:00Z</dcterms:created>
  <dcterms:modified xsi:type="dcterms:W3CDTF">2020-11-30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E04D916D7611488AA759BAA9A37716</vt:lpwstr>
  </property>
</Properties>
</file>